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E0888B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in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606D1A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="00AB0C1F">
        <w:rPr>
          <w:sz w:val="24"/>
          <w:szCs w:val="24"/>
          <w:lang w:val="en-GB"/>
        </w:rPr>
        <w:t>This gives you the required 45 days’ notice in compliance with the State law.</w:t>
      </w:r>
      <w:r w:rsidR="00AB0C1F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A35C8" w14:textId="77777777" w:rsidR="00E24495" w:rsidRDefault="00E24495" w:rsidP="00CB37D9">
      <w:pPr>
        <w:spacing w:after="0" w:line="240" w:lineRule="auto"/>
      </w:pPr>
      <w:r>
        <w:separator/>
      </w:r>
    </w:p>
  </w:endnote>
  <w:endnote w:type="continuationSeparator" w:id="0">
    <w:p w14:paraId="6F0BD062" w14:textId="77777777" w:rsidR="00E24495" w:rsidRDefault="00E2449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4E4AD" w14:textId="77777777" w:rsidR="00337235" w:rsidRDefault="003372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2D9E729" w:rsidR="00CB37D9" w:rsidRPr="00337235" w:rsidRDefault="00CB37D9" w:rsidP="003372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8C64F" w14:textId="77777777" w:rsidR="00337235" w:rsidRDefault="003372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BE57E" w14:textId="77777777" w:rsidR="00E24495" w:rsidRDefault="00E24495" w:rsidP="00CB37D9">
      <w:pPr>
        <w:spacing w:after="0" w:line="240" w:lineRule="auto"/>
      </w:pPr>
      <w:r>
        <w:separator/>
      </w:r>
    </w:p>
  </w:footnote>
  <w:footnote w:type="continuationSeparator" w:id="0">
    <w:p w14:paraId="42EC89E6" w14:textId="77777777" w:rsidR="00E24495" w:rsidRDefault="00E2449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E9EAB" w14:textId="77777777" w:rsidR="00337235" w:rsidRDefault="003372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775B2F5" w:rsidR="00AD6FC0" w:rsidRPr="00337235" w:rsidRDefault="00AD6FC0" w:rsidP="003372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C99FD" w14:textId="77777777" w:rsidR="00337235" w:rsidRDefault="00337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062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37235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24495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8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